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19A50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ெயர்</w:t>
      </w:r>
      <w:r>
        <w:rPr>
          <w:rFonts w:ascii="Meera Inimai" w:eastAsia="Meera Inimai" w:hAnsi="Meera Inimai" w:cs="Meera Inimai"/>
        </w:rPr>
        <w:t xml:space="preserve"> ;  </w:t>
      </w:r>
      <w:r>
        <w:rPr>
          <w:rFonts w:ascii="Nirmala UI" w:eastAsia="Meera Inimai" w:hAnsi="Nirmala UI" w:cs="Nirmala UI"/>
        </w:rPr>
        <w:t>மூக்ஷமணி</w:t>
      </w:r>
    </w:p>
    <w:p w14:paraId="3939FA6E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யது</w:t>
      </w:r>
      <w:r>
        <w:rPr>
          <w:rFonts w:ascii="Meera Inimai" w:eastAsia="Meera Inimai" w:hAnsi="Meera Inimai" w:cs="Meera Inimai"/>
        </w:rPr>
        <w:t xml:space="preserve"> ;70</w:t>
      </w:r>
    </w:p>
    <w:p w14:paraId="0049221C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்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</w:p>
    <w:p w14:paraId="10AE3EFA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ண்டக்கா</w:t>
      </w:r>
    </w:p>
    <w:p w14:paraId="07B2B625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வக்கா</w:t>
      </w:r>
    </w:p>
    <w:p w14:paraId="6E02698F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த்திரிக்காய்</w:t>
      </w:r>
    </w:p>
    <w:p w14:paraId="6D988737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</w:p>
    <w:p w14:paraId="0F884D88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</w:t>
      </w:r>
    </w:p>
    <w:p w14:paraId="7B131A51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ீ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ப்ப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26E5934F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அவிய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துதானா</w:t>
      </w:r>
    </w:p>
    <w:p w14:paraId="5050F72B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ங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</w:p>
    <w:p w14:paraId="4D2712AC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ுருங்க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ருங்கக்க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</w:p>
    <w:p w14:paraId="6F043975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ிருக்கோ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</w:p>
    <w:p w14:paraId="101D29B4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ா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</w:t>
      </w:r>
    </w:p>
    <w:p w14:paraId="49D59CF5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22F3302F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ை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ூவீங்களா</w:t>
      </w:r>
    </w:p>
    <w:p w14:paraId="668C31FF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ுர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2B66E2F2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ம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251D398E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ீங்களா</w:t>
      </w:r>
    </w:p>
    <w:p w14:paraId="6D35B5AE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பிரெ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ண்ணுவீங்களா</w:t>
      </w:r>
    </w:p>
    <w:p w14:paraId="4087BDC9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</w:p>
    <w:p w14:paraId="32889F50" w14:textId="77777777" w:rsidR="00BE6300" w:rsidRDefault="00BE6300" w:rsidP="00BE6300">
      <w:pPr>
        <w:spacing w:after="200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</w:p>
    <w:p w14:paraId="3E548AFE" w14:textId="77777777" w:rsidR="00BE6300" w:rsidRDefault="00BE6300" w:rsidP="00BE6300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க்க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ஷ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க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ரிய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ோட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ணுமா</w:t>
      </w:r>
    </w:p>
    <w:p w14:paraId="4C64FE53" w14:textId="77777777" w:rsidR="00BE6300" w:rsidRDefault="00BE6300" w:rsidP="00BE6300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ாளைக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வக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ைக்க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ஆக்கிட்ட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வகாம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ூ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வ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ப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ூடவாவ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்பிஸ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மா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்ட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ளி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ம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ஸ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ா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ட்டுமா</w:t>
      </w:r>
    </w:p>
    <w:p w14:paraId="597D9E00" w14:textId="77777777" w:rsidR="00BE6300" w:rsidRDefault="00BE6300" w:rsidP="00BE6300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ஆ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ங்ஷ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ி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ளம்ப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ள்ளை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ே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ள்ளாச்ச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ல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ீ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ே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ஷ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ஷி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ிர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ழுவ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ழுகிறா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ா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</w:p>
    <w:p w14:paraId="43235CC3" w14:textId="77777777" w:rsidR="00BE6300" w:rsidRDefault="00BE6300" w:rsidP="00BE6300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</w:t>
      </w:r>
      <w:r>
        <w:rPr>
          <w:rFonts w:ascii="Meera Inimai" w:eastAsia="Meera Inimai" w:hAnsi="Meera Inimai" w:cs="Meera Inimai"/>
        </w:rPr>
        <w:t xml:space="preserve"> 2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ரூபாய்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்தமா</w:t>
      </w:r>
      <w:r>
        <w:rPr>
          <w:rFonts w:ascii="Meera Inimai" w:eastAsia="Meera Inimai" w:hAnsi="Meera Inimai" w:cs="Meera Inimai"/>
        </w:rPr>
        <w:t xml:space="preserve"> 100 </w:t>
      </w:r>
      <w:r>
        <w:rPr>
          <w:rFonts w:ascii="Nirmala UI" w:eastAsia="Meera Inimai" w:hAnsi="Nirmala UI" w:cs="Nirmala UI"/>
        </w:rPr>
        <w:t>வ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சை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4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்ரீ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2000 </w:t>
      </w:r>
      <w:r>
        <w:rPr>
          <w:rFonts w:ascii="Nirmala UI" w:eastAsia="Meera Inimai" w:hAnsi="Nirmala UI" w:cs="Nirmala UI"/>
        </w:rPr>
        <w:t>கொ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்ளை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வா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வ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ையன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</w:p>
    <w:p w14:paraId="239C0229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DU3sTQ0szAzNzRX0lEKTi0uzszPAykwrAUATZyCfiwAAAA="/>
  </w:docVars>
  <w:rsids>
    <w:rsidRoot w:val="00BE6300"/>
    <w:rsid w:val="006370C0"/>
    <w:rsid w:val="00A440E8"/>
    <w:rsid w:val="00BE6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43E93"/>
  <w15:chartTrackingRefBased/>
  <w15:docId w15:val="{04801D94-E6D3-499A-99DE-C25789691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300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3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6:42:00Z</dcterms:created>
  <dcterms:modified xsi:type="dcterms:W3CDTF">2021-12-09T06:42:00Z</dcterms:modified>
</cp:coreProperties>
</file>